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CF60A" w14:textId="6FB53281" w:rsidR="00062F53" w:rsidRDefault="00062F5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8BCB2A" wp14:editId="53DF8A0C">
            <wp:simplePos x="0" y="0"/>
            <wp:positionH relativeFrom="column">
              <wp:posOffset>-91440</wp:posOffset>
            </wp:positionH>
            <wp:positionV relativeFrom="paragraph">
              <wp:posOffset>68580</wp:posOffset>
            </wp:positionV>
            <wp:extent cx="1133346" cy="777240"/>
            <wp:effectExtent l="0" t="0" r="0" b="3810"/>
            <wp:wrapNone/>
            <wp:docPr id="1" name="Picture 1" descr="May be an image of text that says 'SCHOOL OF HOTEL MANA BENGAL DURGAPUR'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y be an image of text that says 'SCHOOL OF HOTEL MANA BENGAL DURGAPUR'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14" t="13045" r="11712" b="8983"/>
                    <a:stretch/>
                  </pic:blipFill>
                  <pic:spPr bwMode="auto">
                    <a:xfrm>
                      <a:off x="0" y="0"/>
                      <a:ext cx="1133346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6BFA37" w14:textId="05EF3916" w:rsidR="00062F53" w:rsidRPr="00062F53" w:rsidRDefault="00062F53">
      <w:pPr>
        <w:rPr>
          <w:lang w:val="en-US"/>
        </w:rPr>
      </w:pPr>
      <w:r>
        <w:rPr>
          <w:lang w:val="en-US"/>
        </w:rPr>
        <w:t xml:space="preserve">                                   </w:t>
      </w:r>
      <w:r w:rsidRPr="00062F53">
        <w:rPr>
          <w:b/>
          <w:bCs/>
          <w:color w:val="4472C4" w:themeColor="accent1"/>
          <w:sz w:val="36"/>
          <w:szCs w:val="36"/>
          <w:lang w:val="en-US"/>
        </w:rPr>
        <w:t>BENGAL SCHOOL OF HOTEL MANAGEMENT</w:t>
      </w:r>
    </w:p>
    <w:p w14:paraId="422676AA" w14:textId="6E75F361" w:rsidR="00062F53" w:rsidRDefault="00062F53">
      <w:pPr>
        <w:rPr>
          <w:highlight w:val="yellow"/>
          <w:lang w:val="en-US"/>
        </w:rPr>
      </w:pPr>
    </w:p>
    <w:p w14:paraId="3C2FDD9D" w14:textId="51CD3FEE" w:rsidR="00062F53" w:rsidRDefault="009A66DB">
      <w:pPr>
        <w:rPr>
          <w:lang w:val="en-US"/>
        </w:rPr>
      </w:pPr>
      <w:r w:rsidRPr="009A66DB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10632667" wp14:editId="4611CE0A">
            <wp:simplePos x="0" y="0"/>
            <wp:positionH relativeFrom="page">
              <wp:align>right</wp:align>
            </wp:positionH>
            <wp:positionV relativeFrom="paragraph">
              <wp:posOffset>6203950</wp:posOffset>
            </wp:positionV>
            <wp:extent cx="7551420" cy="2581910"/>
            <wp:effectExtent l="0" t="0" r="0" b="889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42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73B7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4D1F8BC" wp14:editId="411806E4">
                <wp:simplePos x="0" y="0"/>
                <wp:positionH relativeFrom="column">
                  <wp:posOffset>2750580</wp:posOffset>
                </wp:positionH>
                <wp:positionV relativeFrom="paragraph">
                  <wp:posOffset>3369010</wp:posOffset>
                </wp:positionV>
                <wp:extent cx="360" cy="360"/>
                <wp:effectExtent l="114300" t="114300" r="95250" b="15240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2B0643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211.65pt;margin-top:260.35pt;width:9.95pt;height:9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">
                <v:imagedata r:id="rId7" o:title=""/>
              </v:shape>
            </w:pict>
          </mc:Fallback>
        </mc:AlternateContent>
      </w:r>
      <w:r w:rsidR="002173B7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528A891" wp14:editId="135CEA25">
                <wp:simplePos x="0" y="0"/>
                <wp:positionH relativeFrom="column">
                  <wp:posOffset>2392380</wp:posOffset>
                </wp:positionH>
                <wp:positionV relativeFrom="paragraph">
                  <wp:posOffset>3361450</wp:posOffset>
                </wp:positionV>
                <wp:extent cx="360" cy="360"/>
                <wp:effectExtent l="114300" t="114300" r="95250" b="1524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F9E49" id="Ink 13" o:spid="_x0000_s1026" type="#_x0000_t75" style="position:absolute;margin-left:183.45pt;margin-top:259.75pt;width:9.95pt;height:9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">
                <v:imagedata r:id="rId9" o:title=""/>
              </v:shape>
            </w:pict>
          </mc:Fallback>
        </mc:AlternateContent>
      </w:r>
      <w:r w:rsidR="002173B7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04D3148" wp14:editId="1F623853">
                <wp:simplePos x="0" y="0"/>
                <wp:positionH relativeFrom="column">
                  <wp:posOffset>2087820</wp:posOffset>
                </wp:positionH>
                <wp:positionV relativeFrom="paragraph">
                  <wp:posOffset>3353890</wp:posOffset>
                </wp:positionV>
                <wp:extent cx="360" cy="360"/>
                <wp:effectExtent l="114300" t="114300" r="95250" b="15240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DF8F2" id="Ink 12" o:spid="_x0000_s1026" type="#_x0000_t75" style="position:absolute;margin-left:159.45pt;margin-top:259.15pt;width:9.95pt;height:9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">
                <v:imagedata r:id="rId9" o:title=""/>
              </v:shape>
            </w:pict>
          </mc:Fallback>
        </mc:AlternateContent>
      </w:r>
      <w:r w:rsidR="002173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7D0F21" wp14:editId="02948B1D">
                <wp:simplePos x="0" y="0"/>
                <wp:positionH relativeFrom="column">
                  <wp:posOffset>5223510</wp:posOffset>
                </wp:positionH>
                <wp:positionV relativeFrom="paragraph">
                  <wp:posOffset>1704340</wp:posOffset>
                </wp:positionV>
                <wp:extent cx="205740" cy="205740"/>
                <wp:effectExtent l="0" t="57150" r="60960" b="60960"/>
                <wp:wrapNone/>
                <wp:docPr id="7" name="L-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042859">
                          <a:off x="0" y="0"/>
                          <a:ext cx="205740" cy="20574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EC9631" id="L-Shape 7" o:spid="_x0000_s1026" style="position:absolute;margin-left:411.3pt;margin-top:134.2pt;width:16.2pt;height:16.2pt;rotation:-9346680fd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5740,20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" path="m,l102870,r,102870l205740,102870r,102870l,205740,,xe" fillcolor="white [3201]" strokecolor="#70ad47 [3209]" strokeweight="1pt">
                <v:stroke joinstyle="miter"/>
                <v:path arrowok="t" o:connecttype="custom" o:connectlocs="0,0;102870,0;102870,102870;205740,102870;205740,205740;0,205740;0,0" o:connectangles="0,0,0,0,0,0,0"/>
              </v:shape>
            </w:pict>
          </mc:Fallback>
        </mc:AlternateContent>
      </w:r>
      <w:r w:rsidR="002173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12ED01" wp14:editId="24B4B297">
                <wp:simplePos x="0" y="0"/>
                <wp:positionH relativeFrom="column">
                  <wp:posOffset>243840</wp:posOffset>
                </wp:positionH>
                <wp:positionV relativeFrom="paragraph">
                  <wp:posOffset>1654811</wp:posOffset>
                </wp:positionV>
                <wp:extent cx="205740" cy="205740"/>
                <wp:effectExtent l="57150" t="57150" r="0" b="60960"/>
                <wp:wrapNone/>
                <wp:docPr id="6" name="L-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45382">
                          <a:off x="0" y="0"/>
                          <a:ext cx="205740" cy="20574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963C50" id="L-Shape 6" o:spid="_x0000_s1026" style="position:absolute;margin-left:19.2pt;margin-top:130.3pt;width:16.2pt;height:16.2pt;rotation:2671009fd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5740,20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" path="m,l102870,r,102870l205740,102870r,102870l,205740,,xe" fillcolor="white [3201]" strokecolor="#70ad47 [3209]" strokeweight="1pt">
                <v:stroke joinstyle="miter"/>
                <v:path arrowok="t" o:connecttype="custom" o:connectlocs="0,0;102870,0;102870,102870;205740,102870;205740,205740;0,205740;0,0" o:connectangles="0,0,0,0,0,0,0"/>
              </v:shape>
            </w:pict>
          </mc:Fallback>
        </mc:AlternateContent>
      </w:r>
      <w:r w:rsidR="00062F53" w:rsidRPr="00062F53">
        <w:rPr>
          <w:highlight w:val="yellow"/>
          <w:lang w:val="en-US"/>
        </w:rPr>
        <w:t xml:space="preserve">Home                     about us                       gallery                       academics                                    </w:t>
      </w:r>
      <w:proofErr w:type="spellStart"/>
      <w:r w:rsidR="00062F53" w:rsidRPr="00062F53">
        <w:rPr>
          <w:highlight w:val="yellow"/>
          <w:lang w:val="en-US"/>
        </w:rPr>
        <w:t>contact_us</w:t>
      </w:r>
      <w:proofErr w:type="spellEnd"/>
      <w:r w:rsidR="002173B7">
        <w:rPr>
          <w:noProof/>
          <w:lang w:val="en-US"/>
        </w:rPr>
        <mc:AlternateContent>
          <mc:Choice Requires="wpg">
            <w:drawing>
              <wp:inline distT="0" distB="0" distL="0" distR="0" wp14:anchorId="31627876" wp14:editId="799BB196">
                <wp:extent cx="5731510" cy="3629660"/>
                <wp:effectExtent l="0" t="0" r="2540" b="889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3629660"/>
                          <a:chOff x="0" y="0"/>
                          <a:chExt cx="5731510" cy="414782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8042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0" y="3804285"/>
                            <a:ext cx="573151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87063A1" w14:textId="348B973F" w:rsidR="002173B7" w:rsidRPr="002173B7" w:rsidRDefault="002173B7" w:rsidP="002173B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627876" id="Group 4" o:spid="_x0000_s1026" style="width:451.3pt;height:285.8pt;mso-position-horizontal-relative:char;mso-position-vertical-relative:line" coordsize="57315,414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">
                <v:shape id="Picture 2" o:spid="_x0000_s1027" type="#_x0000_t75" style="position:absolute;width:57315;height:380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top:38042;width:57315;height:3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487063A1" w14:textId="348B973F" w:rsidR="002173B7" w:rsidRPr="002173B7" w:rsidRDefault="002173B7" w:rsidP="002173B7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A1A64E7" w14:textId="1B7F3072" w:rsidR="006B235A" w:rsidRDefault="006B235A">
      <w:pPr>
        <w:rPr>
          <w:lang w:val="en-US"/>
        </w:rPr>
      </w:pPr>
      <w:r>
        <w:rPr>
          <w:lang w:val="en-US"/>
        </w:rPr>
        <w:t>Achievements</w:t>
      </w:r>
    </w:p>
    <w:p w14:paraId="79725582" w14:textId="190B9FFE" w:rsidR="006B235A" w:rsidRDefault="006B235A">
      <w:pPr>
        <w:rPr>
          <w:lang w:val="en-US"/>
        </w:rPr>
      </w:pPr>
      <w:r>
        <w:rPr>
          <w:lang w:val="en-US"/>
        </w:rPr>
        <w:t xml:space="preserve">Why </w:t>
      </w:r>
      <w:proofErr w:type="spellStart"/>
      <w:r>
        <w:rPr>
          <w:lang w:val="en-US"/>
        </w:rPr>
        <w:t>bshm</w:t>
      </w:r>
      <w:proofErr w:type="spellEnd"/>
      <w:r>
        <w:rPr>
          <w:lang w:val="en-US"/>
        </w:rPr>
        <w:t>?</w:t>
      </w:r>
    </w:p>
    <w:p w14:paraId="6E05895F" w14:textId="64A1CFC9" w:rsidR="006B235A" w:rsidRDefault="006B235A">
      <w:pPr>
        <w:rPr>
          <w:lang w:val="en-US"/>
        </w:rPr>
      </w:pPr>
      <w:r>
        <w:rPr>
          <w:lang w:val="en-US"/>
        </w:rPr>
        <w:t>Graphics</w:t>
      </w:r>
    </w:p>
    <w:p w14:paraId="7231E099" w14:textId="580AD262" w:rsidR="006B235A" w:rsidRPr="00062F53" w:rsidRDefault="006B235A">
      <w:pPr>
        <w:rPr>
          <w:lang w:val="en-US"/>
        </w:rPr>
      </w:pPr>
      <w:proofErr w:type="spellStart"/>
      <w:r>
        <w:rPr>
          <w:lang w:val="en-US"/>
        </w:rPr>
        <w:t>Youtub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do</w:t>
      </w:r>
      <w:proofErr w:type="spellEnd"/>
    </w:p>
    <w:sectPr w:rsidR="006B235A" w:rsidRPr="00062F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tjAxNDM2MrUwMjJT0lEKTi0uzszPAykwrAUA8VE2eSwAAAA="/>
  </w:docVars>
  <w:rsids>
    <w:rsidRoot w:val="00062F53"/>
    <w:rsid w:val="00062F53"/>
    <w:rsid w:val="001103B0"/>
    <w:rsid w:val="002173B7"/>
    <w:rsid w:val="006B235A"/>
    <w:rsid w:val="006D72F4"/>
    <w:rsid w:val="009A66DB"/>
    <w:rsid w:val="00A82BAA"/>
    <w:rsid w:val="00B92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E9246"/>
  <w15:chartTrackingRefBased/>
  <w15:docId w15:val="{2C33DC48-96C8-400E-BA97-2926D9F6B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73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3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hyperlink" Target="https://www.flickr.com/photos/mauricedb/2742966709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ink/ink1.xml"/><Relationship Id="rId11" Type="http://schemas.openxmlformats.org/officeDocument/2006/relationships/image" Target="media/image4.jp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customXml" Target="ink/ink3.xml"/><Relationship Id="rId4" Type="http://schemas.openxmlformats.org/officeDocument/2006/relationships/image" Target="media/image1.jpeg"/><Relationship Id="rId9" Type="http://schemas.openxmlformats.org/officeDocument/2006/relationships/image" Target="media/image30.png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7:42:20.479"/>
    </inkml:context>
    <inkml:brush xml:id="br0">
      <inkml:brushProperty name="width" value="0.35" units="cm"/>
      <inkml:brushProperty name="height" value="0.35" units="cm"/>
      <inkml:brushProperty name="color" value="#FFC114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7:42:19.718"/>
    </inkml:context>
    <inkml:brush xml:id="br0">
      <inkml:brushProperty name="width" value="0.35" units="cm"/>
      <inkml:brushProperty name="height" value="0.35" units="cm"/>
      <inkml:brushProperty name="color" value="#FFC114"/>
    </inkml:brush>
  </inkml:definitions>
  <inkml:trace contextRef="#ctx0" brushRef="#br0">0 0 245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7:42:18.901"/>
    </inkml:context>
    <inkml:brush xml:id="br0">
      <inkml:brushProperty name="width" value="0.35" units="cm"/>
      <inkml:brushProperty name="height" value="0.35" units="cm"/>
      <inkml:brushProperty name="color" value="#FFC114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jan Pal</dc:creator>
  <cp:keywords/>
  <dc:description/>
  <cp:lastModifiedBy>Srijan Pal</cp:lastModifiedBy>
  <cp:revision>4</cp:revision>
  <dcterms:created xsi:type="dcterms:W3CDTF">2022-06-16T07:47:00Z</dcterms:created>
  <dcterms:modified xsi:type="dcterms:W3CDTF">2022-06-16T21:18:00Z</dcterms:modified>
</cp:coreProperties>
</file>